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6" w:name="cover-letter"/>
    <w:p>
      <w:pPr>
        <w:pStyle w:val="Heading1"/>
      </w:pPr>
      <w:r>
        <w:t xml:space="preserve">Cover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olombo, Sri Lanka</w:t>
      </w:r>
    </w:p>
    <w:bookmarkStart w:id="25" w:name="dear-hiring-manager"/>
    <w:p>
      <w:pPr>
        <w:pStyle w:val="Heading2"/>
      </w:pPr>
      <w:r>
        <w:t xml:space="preserve">Dear Hiring Manager,</w:t>
      </w:r>
    </w:p>
    <w:p>
      <w:pPr>
        <w:pStyle w:val="FirstParagraph"/>
      </w:pPr>
      <w:r>
        <w:t xml:space="preserve">As a passionate and experienced Computer Engineer with a strong foundation in software development, systems integration, and innovative problem-solving, I am excited to apply for the Computer Engineer position at [Company Name] in Sri Lanka Colombo. With over [X years] of hands-on experience in designing, developing, and maintaining cutting-edge computer systems tailored to both global and local markets, I am eager to contribute my technical expertise to your organization's mission of advancing technological excellence in Sri Lanka.</w:t>
      </w:r>
    </w:p>
    <w:p>
      <w:pPr>
        <w:pStyle w:val="BodyText"/>
      </w:pPr>
      <w:r>
        <w:t xml:space="preserve">Sri Lanka Colombo has long been a hub for IT innovation, with its dynamic tech ecosystem offering unique challenges and opportunities. As a Computer Engineer deeply rooted in this region, I have developed a nuanced understanding of the specific needs of businesses operating here. Whether it is optimizing software solutions for local infrastructure or collaborating with cross-functional teams to address regional demands, my work has always prioritized practicality and scalability. This alignment with the priorities of Sri Lanka Colombo makes me confident that I can add significant value to your team.</w:t>
      </w:r>
    </w:p>
    <w:bookmarkStart w:id="20" w:name="X72644fd67c81d99730d69b81461d564ddf08db2"/>
    <w:p>
      <w:pPr>
        <w:pStyle w:val="Heading3"/>
      </w:pPr>
      <w:r>
        <w:t xml:space="preserve">Technical Expertise and Professional Background</w:t>
      </w:r>
    </w:p>
    <w:p>
      <w:pPr>
        <w:pStyle w:val="FirstParagraph"/>
      </w:pPr>
      <w:r>
        <w:t xml:space="preserve">Throughout my career as a Computer Engineer, I have specialized in areas such as software development, network architecture, and system automation. My technical proficiency includes programming languages like Python, Java, C++, and JavaScript, coupled with experience in cloud computing platforms (AWS, Azure) and DevOps practices. Additionally, I have led projects involving the design of scalable web applications and the integration of AI-driven tools to enhance operational efficiency. These skills have allowed me to deliver solutions that not only meet technical benchmarks but also align with business objectives.</w:t>
      </w:r>
    </w:p>
    <w:p>
      <w:pPr>
        <w:pStyle w:val="BodyText"/>
      </w:pPr>
      <w:r>
        <w:t xml:space="preserve">In Sri Lanka Colombo, where the demand for IT professionals is growing rapidly, I have worked on projects that address local challenges. For instance, I collaborated with a startup to develop a mobile application that streamlined supply chain management for small businesses in the region. This project required a deep understanding of both technical constraints and user needs, which I approached by conducting extensive research and engaging with stakeholders directly. The success of this initiative underscored the importance of tailoring solutions to specific regional contexts—a principle I carry forward in all my work as a Computer Engineer.</w:t>
      </w:r>
    </w:p>
    <w:bookmarkEnd w:id="20"/>
    <w:bookmarkStart w:id="21" w:name="adaptability-and-problem-solving"/>
    <w:p>
      <w:pPr>
        <w:pStyle w:val="Heading3"/>
      </w:pPr>
      <w:r>
        <w:t xml:space="preserve">Adaptability and Problem-Solving</w:t>
      </w:r>
    </w:p>
    <w:p>
      <w:pPr>
        <w:pStyle w:val="FirstParagraph"/>
      </w:pPr>
      <w:r>
        <w:t xml:space="preserve">One of my core strengths as a Computer Engineer is my ability to adapt to evolving technologies and dynamic work environments. In Sri Lanka Colombo, where the tech landscape is constantly shifting, I have consistently stayed ahead by pursuing certifications in emerging fields such as cybersecurity and machine learning. This proactive approach ensures that I can contribute effectively to your organization’s long-term goals.</w:t>
      </w:r>
    </w:p>
    <w:p>
      <w:pPr>
        <w:pStyle w:val="BodyText"/>
      </w:pPr>
      <w:r>
        <w:t xml:space="preserve">For example, during my time at [Previous Company], I was tasked with optimizing a legacy system that had become inefficient due to outdated hardware. By analyzing the existing architecture and proposing a hybrid cloud solution, I reduced system downtime by 40% and improved overall performance. This project required not only technical acumen but also collaboration with stakeholders to ensure smooth implementation—a hallmark of my work as a Computer Engineer.</w:t>
      </w:r>
    </w:p>
    <w:bookmarkEnd w:id="21"/>
    <w:bookmarkStart w:id="22" w:name="cultural-fit-and-community-engagement"/>
    <w:p>
      <w:pPr>
        <w:pStyle w:val="Heading3"/>
      </w:pPr>
      <w:r>
        <w:t xml:space="preserve">Cultural Fit and Community Engagement</w:t>
      </w:r>
    </w:p>
    <w:p>
      <w:pPr>
        <w:pStyle w:val="FirstParagraph"/>
      </w:pPr>
      <w:r>
        <w:t xml:space="preserve">Living and working in Sri Lanka Colombo has allowed me to immerse myself in the local culture while fostering a professional network that spans both the private and public sectors. I have actively participated in tech meetups, workshops, and community initiatives aimed at promoting digital literacy among underrepresented groups. These experiences have reinforced my belief that technology should be accessible and impactful for all.</w:t>
      </w:r>
    </w:p>
    <w:p>
      <w:pPr>
        <w:pStyle w:val="BodyText"/>
      </w:pPr>
      <w:r>
        <w:t xml:space="preserve">As a Computer Engineer, I am committed to leveraging my skills to support sustainable growth in Sri Lanka Colombo. Whether it is through mentoring aspiring engineers or contributing to open-source projects that benefit local communities, I strive to make a tangible difference. This ethos aligns seamlessly with [Company Name]’s values, and I am eager to contribute my expertise while growing alongside your team.</w:t>
      </w:r>
    </w:p>
    <w:bookmarkEnd w:id="22"/>
    <w:bookmarkStart w:id="23" w:name="why-company-name"/>
    <w:p>
      <w:pPr>
        <w:pStyle w:val="Heading3"/>
      </w:pPr>
      <w:r>
        <w:t xml:space="preserve">Why [Company Name]?</w:t>
      </w:r>
    </w:p>
    <w:p>
      <w:pPr>
        <w:pStyle w:val="FirstParagraph"/>
      </w:pPr>
      <w:r>
        <w:t xml:space="preserve">What excites me most about the opportunity to join [Company Name] is your reputation for innovation and excellence in the field of computer engineering. Your focus on [specific project, product, or mission of the company, if known] resonates with my own passion for creating solutions that drive progress. I am particularly impressed by your recent work on [mention a specific achievement or initiative], which reflects a commitment to addressing real-world challenges through technology.</w:t>
      </w:r>
    </w:p>
    <w:p>
      <w:pPr>
        <w:pStyle w:val="BodyText"/>
      </w:pPr>
      <w:r>
        <w:t xml:space="preserve">By joining your team, I aim to contribute my technical expertise, problem-solving mindset, and dedication to continuous learning. I am confident that my background as a Computer Engineer in Sri Lanka Colombo will enable me to support your goals while delivering results that exceed expectations.</w:t>
      </w:r>
    </w:p>
    <w:bookmarkEnd w:id="23"/>
    <w:bookmarkStart w:id="24" w:name="conclusion"/>
    <w:p>
      <w:pPr>
        <w:pStyle w:val="Heading3"/>
      </w:pPr>
      <w:r>
        <w:t xml:space="preserve">Conclusion</w:t>
      </w:r>
    </w:p>
    <w:p>
      <w:pPr>
        <w:pStyle w:val="FirstParagraph"/>
      </w:pPr>
      <w:r>
        <w:t xml:space="preserve">In conclusion, I would be thrilled to bring my skills and experience as a Computer Engineer to [Company Name] in Sri Lanka Colombo. I am confident that my technical proficiency, adaptability, and commitment to excellence make me a strong candidate for this role. I welcome the opportunity to discuss how my background aligns with your needs and how I can contribute to your continued success.</w:t>
      </w:r>
    </w:p>
    <w:p>
      <w:pPr>
        <w:pStyle w:val="BodyText"/>
      </w:pPr>
      <w:r>
        <w:t xml:space="preserve">Thank you for considering my application. I look forward to the possibility of discussing this opportunity further.</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 Sri Lanka Colombo</dc:title>
  <dc:creator/>
  <dc:language>en</dc:language>
  <cp:keywords/>
  <dcterms:created xsi:type="dcterms:W3CDTF">2026-07-19T08:58:20Z</dcterms:created>
  <dcterms:modified xsi:type="dcterms:W3CDTF">2026-07-19T08:58:20Z</dcterms:modified>
</cp:coreProperties>
</file>

<file path=docProps/custom.xml><?xml version="1.0" encoding="utf-8"?>
<Properties xmlns="http://schemas.openxmlformats.org/officeDocument/2006/custom-properties" xmlns:vt="http://schemas.openxmlformats.org/officeDocument/2006/docPropsVTypes"/>
</file>